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и информацию о навыках (Skills). (рис. 1) https://github.com/vsshatokhina/study_2021-2022_os-intro/blob/master/project-personal/stage3/report/image/1.png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Skill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Skills</w:t>
      </w:r>
    </w:p>
    <w:p>
      <w:pPr>
        <w:numPr>
          <w:ilvl w:val="0"/>
          <w:numId w:val="1002"/>
        </w:numPr>
        <w:pStyle w:val="Compact"/>
      </w:pPr>
      <w:r>
        <w:t xml:space="preserve">Добавили информацию об опыте (Experience).(рис. 2) https://github.com/vsshatokhina/study_2021-2022_os-intro/blob/master/project-personal/stage3/report/image/2.png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Experienc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Experience</w:t>
      </w:r>
    </w:p>
    <w:p>
      <w:pPr>
        <w:numPr>
          <w:ilvl w:val="0"/>
          <w:numId w:val="1003"/>
        </w:numPr>
        <w:pStyle w:val="Compact"/>
      </w:pPr>
      <w:r>
        <w:t xml:space="preserve">Добавили информацию о достижениях (Accomplishments). (рис. 3) https://github.com/vsshatokhina/study_2021-2022_os-intro/blob/master/project-personal/stage3/report/image/3.png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Рис. 3: Accomplishment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Accomplishments</w:t>
      </w:r>
    </w:p>
    <w:p>
      <w:pPr>
        <w:numPr>
          <w:ilvl w:val="0"/>
          <w:numId w:val="1004"/>
        </w:numPr>
        <w:pStyle w:val="Compact"/>
      </w:pPr>
      <w:r>
        <w:t xml:space="preserve">Сделали пост по прошедшей неделе. (рис. 4) https://github.com/vsshatokhina/study_2021-2022_os-intro/blob/master/project-personal/stage3/report/image/4.png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4: Пос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ст</w:t>
      </w:r>
    </w:p>
    <w:p>
      <w:pPr>
        <w:numPr>
          <w:ilvl w:val="0"/>
          <w:numId w:val="1005"/>
        </w:numPr>
        <w:pStyle w:val="Compact"/>
      </w:pPr>
      <w:r>
        <w:t xml:space="preserve">Добавили пост на тему (рис. 5) (рис. 6) https://github.com/vsshatokhina/study_2021-2022_os-intro/blob/master/project-personal/stage3/report/image/5.png https://github.com/vsshatokhina/study_2021-2022_os-intro/blob/master/project-personal/stage3/report/image/6.png</w:t>
      </w:r>
    </w:p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Рис. 5: Сай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айт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Рис. 6: Сай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айт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на сайт новую информацию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3 Индивидуального проекта</dc:title>
  <dc:creator>Шатохина Виктория Сергеевна</dc:creator>
  <dc:language>ru-RU</dc:language>
  <cp:keywords/>
  <dcterms:created xsi:type="dcterms:W3CDTF">2022-05-13T10:35:45Z</dcterms:created>
  <dcterms:modified xsi:type="dcterms:W3CDTF">2022-05-13T1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